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5365" w:rsidRDefault="006B1F9A">
      <w:pPr>
        <w:pStyle w:val="BlackStrips"/>
      </w:pPr>
      <w:r>
        <w:t>Charltons - Hong Kong Law - 09 April 2020</w:t>
      </w:r>
    </w:p>
    <w:p w:rsidR="00E55365" w:rsidRDefault="006B1F9A">
      <w:pPr>
        <w:pStyle w:val="ReadOnline"/>
      </w:pPr>
      <w:hyperlink r:id="rId7">
        <w:r>
          <w:t>online version</w:t>
        </w:r>
      </w:hyperlink>
    </w:p>
    <w:p w:rsidR="00E55365" w:rsidRDefault="006B1F9A">
      <w:pPr>
        <w:pStyle w:val="Title"/>
      </w:pPr>
      <w:r>
        <w:t>Hong Kong Government Relief Measures in light of the COVID-19 Outbreak</w:t>
      </w:r>
    </w:p>
    <w:p w:rsidR="00E55365" w:rsidRDefault="006B1F9A">
      <w:pPr>
        <w:pStyle w:val="FirstParagraph"/>
      </w:pPr>
      <w:r>
        <w:t>As Hong Kong heads into the third month of the COVID-19 outbreak, the economic impact of the outbreak is increasingly impacting Hong Kong businesses. The Hong Kong government has been facing calls for financial relief to ease the financial burden of a wide</w:t>
      </w:r>
      <w:r>
        <w:t xml:space="preserve"> spectrum of industries ranging from retail to education. On 8 April 2020, in light of the continuing severity of the COVID-19 outbreak, a second round of relief measures was announced. The HK$80 billion Employment Support Scheme is one of the key componen</w:t>
      </w:r>
      <w:r>
        <w:t>ts of the second round of relief measures, which aim to keep individuals in their jobs and avoid redundancies.</w:t>
      </w:r>
    </w:p>
    <w:p w:rsidR="00E55365" w:rsidRDefault="006B1F9A">
      <w:pPr>
        <w:pStyle w:val="BodyText"/>
      </w:pPr>
      <w:r>
        <w:t>This is the second round of Hong Kong government relief measures, known as the "Anti-Epidemic Fund Measures" (the “</w:t>
      </w:r>
      <w:r>
        <w:rPr>
          <w:b/>
        </w:rPr>
        <w:t>Hong Kong Covid</w:t>
      </w:r>
      <w:r>
        <w:t xml:space="preserve"> </w:t>
      </w:r>
      <w:r>
        <w:rPr>
          <w:b/>
        </w:rPr>
        <w:t>Relief</w:t>
      </w:r>
      <w:r>
        <w:t xml:space="preserve"> </w:t>
      </w:r>
      <w:r>
        <w:rPr>
          <w:b/>
        </w:rPr>
        <w:t>Measure</w:t>
      </w:r>
      <w:r>
        <w:rPr>
          <w:b/>
        </w:rPr>
        <w:t>s</w:t>
      </w:r>
      <w:r>
        <w:t>”).</w:t>
      </w:r>
    </w:p>
    <w:p w:rsidR="00E55365" w:rsidRDefault="006B1F9A">
      <w:pPr>
        <w:pStyle w:val="BodyText"/>
      </w:pPr>
      <w:r>
        <w:t>On 14 February 2020, the first round of Hong Kong Covid Relief Measures was announced, which comprised 24 measures, totalling around HK$30 billion. The measures range from funding the fight against the COVID-19 outbreak to providing sector specific su</w:t>
      </w:r>
      <w:r>
        <w:t>bsidy to keep businesses afloat. Among the first round measures, it was proposed that a subsidy scheme to be set up to encourage and support local mask production. On the business front, a subsidy of HK$5.6 billion, the largest in amount out of the 24 meas</w:t>
      </w:r>
      <w:r>
        <w:t>ures, was proposed to be made available for the retail sector, one of the hardest hit sectors by the COVID-19 outbreak. On 21 February 2020, the Finance Committee of the Legislative Council approved the first round of Hong Kong Covid Relief Measures. </w:t>
      </w:r>
    </w:p>
    <w:p w:rsidR="00E55365" w:rsidRDefault="006B1F9A">
      <w:pPr>
        <w:pStyle w:val="BodyText"/>
      </w:pPr>
      <w:r>
        <w:t>Clic</w:t>
      </w:r>
      <w:r>
        <w:t xml:space="preserve">k </w:t>
      </w:r>
      <w:hyperlink r:id="rId8">
        <w:r>
          <w:t>here</w:t>
        </w:r>
      </w:hyperlink>
      <w:r>
        <w:t xml:space="preserve"> for further information on the first round of Hong Kong Covid Relief Measures</w:t>
      </w:r>
    </w:p>
    <w:p w:rsidR="00E55365" w:rsidRDefault="006B1F9A">
      <w:pPr>
        <w:pStyle w:val="BodyText"/>
      </w:pPr>
      <w:r>
        <w:t>The following sets out details of the Employment Support Scheme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51"/>
        <w:gridCol w:w="6943"/>
      </w:tblGrid>
      <w:tr w:rsidR="00E55365" w:rsidTr="006B1F9A">
        <w:tc>
          <w:tcPr>
            <w:tcW w:w="0" w:type="auto"/>
          </w:tcPr>
          <w:p w:rsidR="00E55365" w:rsidRDefault="006B1F9A">
            <w:pPr>
              <w:pStyle w:val="Compact"/>
              <w:jc w:val="left"/>
            </w:pPr>
            <w:r>
              <w:rPr>
                <w:b/>
              </w:rPr>
              <w:t>Eligibility for Subsidy</w:t>
            </w:r>
          </w:p>
        </w:tc>
        <w:tc>
          <w:tcPr>
            <w:tcW w:w="0" w:type="auto"/>
          </w:tcPr>
          <w:p w:rsidR="00E55365" w:rsidRDefault="006B1F9A">
            <w:r>
              <w:t>Em</w:t>
            </w:r>
            <w:r>
              <w:t>ployers making MPF contributions will be eligible to apply for subsidy.</w:t>
            </w:r>
          </w:p>
          <w:p w:rsidR="00E55365" w:rsidRDefault="006B1F9A">
            <w:r>
              <w:t>Subvented Organisations and employees of government and statutory body are excluded from the Employment Support Scheme.</w:t>
            </w:r>
          </w:p>
        </w:tc>
      </w:tr>
      <w:tr w:rsidR="00E55365" w:rsidTr="006B1F9A">
        <w:tc>
          <w:tcPr>
            <w:tcW w:w="0" w:type="auto"/>
          </w:tcPr>
          <w:p w:rsidR="00E55365" w:rsidRDefault="006B1F9A">
            <w:pPr>
              <w:pStyle w:val="Compact"/>
              <w:jc w:val="left"/>
            </w:pPr>
            <w:r>
              <w:rPr>
                <w:b/>
              </w:rPr>
              <w:t>Duration of Subsidy</w:t>
            </w:r>
          </w:p>
        </w:tc>
        <w:tc>
          <w:tcPr>
            <w:tcW w:w="0" w:type="auto"/>
          </w:tcPr>
          <w:p w:rsidR="00E55365" w:rsidRDefault="006B1F9A">
            <w:pPr>
              <w:pStyle w:val="Compact"/>
              <w:jc w:val="left"/>
            </w:pPr>
            <w:r>
              <w:t>6 months</w:t>
            </w:r>
          </w:p>
        </w:tc>
      </w:tr>
      <w:tr w:rsidR="00E55365" w:rsidTr="006B1F9A">
        <w:tc>
          <w:tcPr>
            <w:tcW w:w="0" w:type="auto"/>
          </w:tcPr>
          <w:p w:rsidR="00E55365" w:rsidRDefault="006B1F9A">
            <w:pPr>
              <w:pStyle w:val="Compact"/>
              <w:jc w:val="left"/>
            </w:pPr>
            <w:r>
              <w:rPr>
                <w:b/>
              </w:rPr>
              <w:t>Subsidy Amount</w:t>
            </w:r>
          </w:p>
        </w:tc>
        <w:tc>
          <w:tcPr>
            <w:tcW w:w="0" w:type="auto"/>
          </w:tcPr>
          <w:p w:rsidR="00E55365" w:rsidRDefault="006B1F9A">
            <w:pPr>
              <w:pStyle w:val="Compact"/>
              <w:jc w:val="left"/>
            </w:pPr>
            <w:r>
              <w:t>50% of an employee</w:t>
            </w:r>
            <w:r>
              <w:t>’s monthly salary, capped at HK$18,000 i.e. the subsidy is capped at HK$9,000 per month</w:t>
            </w:r>
          </w:p>
        </w:tc>
      </w:tr>
      <w:tr w:rsidR="00E55365" w:rsidTr="006B1F9A">
        <w:tc>
          <w:tcPr>
            <w:tcW w:w="0" w:type="auto"/>
          </w:tcPr>
          <w:p w:rsidR="00E55365" w:rsidRDefault="006B1F9A">
            <w:pPr>
              <w:pStyle w:val="Compact"/>
              <w:jc w:val="left"/>
            </w:pPr>
            <w:r>
              <w:rPr>
                <w:b/>
              </w:rPr>
              <w:t>Form of Subsidy Payment</w:t>
            </w:r>
          </w:p>
        </w:tc>
        <w:tc>
          <w:tcPr>
            <w:tcW w:w="0" w:type="auto"/>
          </w:tcPr>
          <w:p w:rsidR="00E55365" w:rsidRDefault="006B1F9A">
            <w:pPr>
              <w:pStyle w:val="Compact"/>
              <w:jc w:val="left"/>
            </w:pPr>
            <w:r>
              <w:t>Eligible employers will be paid in 2 instalments, with the 1st instalment payable by June 2020.</w:t>
            </w:r>
          </w:p>
        </w:tc>
      </w:tr>
      <w:tr w:rsidR="00E55365" w:rsidTr="006B1F9A">
        <w:tc>
          <w:tcPr>
            <w:tcW w:w="0" w:type="auto"/>
          </w:tcPr>
          <w:p w:rsidR="00E55365" w:rsidRDefault="006B1F9A">
            <w:pPr>
              <w:pStyle w:val="Compact"/>
              <w:jc w:val="left"/>
            </w:pPr>
            <w:r>
              <w:rPr>
                <w:b/>
              </w:rPr>
              <w:t>Other Requirements of the Employment Support S</w:t>
            </w:r>
            <w:r>
              <w:rPr>
                <w:b/>
              </w:rPr>
              <w:t>cheme</w:t>
            </w:r>
          </w:p>
        </w:tc>
        <w:tc>
          <w:tcPr>
            <w:tcW w:w="0" w:type="auto"/>
          </w:tcPr>
          <w:p w:rsidR="00E55365" w:rsidRDefault="006B1F9A">
            <w:r>
              <w:t>Employers are required to undertake that they will not make their employees redundant. However, the exact terms of the undertaking are yet to be announced.</w:t>
            </w:r>
          </w:p>
          <w:p w:rsidR="00E55365" w:rsidRDefault="006B1F9A">
            <w:r>
              <w:t>Audits can be conducted after payment of the subsidy to ensure that the subsidy is actually spent on wages rather than elsewhere.</w:t>
            </w:r>
          </w:p>
        </w:tc>
      </w:tr>
    </w:tbl>
    <w:p w:rsidR="00E55365" w:rsidRDefault="006B1F9A">
      <w:pPr>
        <w:pStyle w:val="BodyText"/>
      </w:pPr>
      <w:r>
        <w:t xml:space="preserve">Click </w:t>
      </w:r>
      <w:hyperlink r:id="rId9">
        <w:r>
          <w:t>here</w:t>
        </w:r>
      </w:hyperlink>
      <w:r>
        <w:t xml:space="preserve"> for further i</w:t>
      </w:r>
      <w:r>
        <w:t>nformation on the second round of Hong Kong Covid Relief Measures</w:t>
      </w:r>
    </w:p>
    <w:p w:rsidR="00E55365" w:rsidRDefault="006B1F9A">
      <w:pPr>
        <w:pStyle w:val="BodyText"/>
      </w:pPr>
      <w:r>
        <w:lastRenderedPageBreak/>
        <w:t xml:space="preserve">As Hong Kong is </w:t>
      </w:r>
      <w:bookmarkStart w:id="0" w:name="_GoBack"/>
      <w:bookmarkEnd w:id="0"/>
      <w:r>
        <w:t>in the initial stages of the implementation of the Hong Kong Covid Relief Measures, further information on the measures will be released in due course.</w:t>
      </w:r>
    </w:p>
    <w:p w:rsidR="00E55365" w:rsidRDefault="006B1F9A">
      <w:pPr>
        <w:pStyle w:val="DisclaimerBold"/>
      </w:pPr>
      <w:r>
        <w:t>This newsletter is fo</w:t>
      </w:r>
      <w:r>
        <w:t>r information purposes only.</w:t>
      </w:r>
    </w:p>
    <w:p w:rsidR="00E55365" w:rsidRDefault="006B1F9A">
      <w:pPr>
        <w:pStyle w:val="Disclaimer"/>
      </w:pPr>
      <w:r>
        <w:t>Its contents do not constitute legal advice and it should  not be regarded as a substitute for detailed advice  in individual cases.</w:t>
      </w:r>
    </w:p>
    <w:p w:rsidR="00E55365" w:rsidRDefault="006B1F9A">
      <w:pPr>
        <w:pStyle w:val="Disclaimer"/>
      </w:pPr>
      <w:r>
        <w:t>Transmission of this information is not intended to create and receipt does not constitute a l</w:t>
      </w:r>
      <w:r>
        <w:t>awyer-client relationship between Charltons and the user or browser.</w:t>
      </w:r>
    </w:p>
    <w:p w:rsidR="00E55365" w:rsidRDefault="006B1F9A">
      <w:pPr>
        <w:pStyle w:val="Disclaimer"/>
      </w:pPr>
      <w:r>
        <w:t>Charltons is not responsible for any third party content which can be accessed through the website.</w:t>
      </w:r>
    </w:p>
    <w:p w:rsidR="00E55365" w:rsidRDefault="006B1F9A">
      <w:pPr>
        <w:pStyle w:val="Disclaimer"/>
      </w:pPr>
      <w:r>
        <w:t xml:space="preserve">If you do not wish to receive this newsletter please let us know by emailing us at  </w:t>
      </w:r>
      <w:hyperlink r:id="rId10">
        <w:r>
          <w:t>unsubscribe@charltonslaw.com</w:t>
        </w:r>
      </w:hyperlink>
    </w:p>
    <w:p w:rsidR="00E55365" w:rsidRDefault="006B1F9A">
      <w:pPr>
        <w:pStyle w:val="BlackStrips"/>
      </w:pPr>
      <w:r>
        <w:t>Charltons - Hong Kong Law - 09 April 2020</w:t>
      </w:r>
    </w:p>
    <w:sectPr w:rsidR="00E55365">
      <w:pgSz w:w="11906" w:h="16838"/>
      <w:pgMar w:top="864" w:right="864" w:bottom="864" w:left="864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6B1F9A">
      <w:pPr>
        <w:spacing w:after="0"/>
      </w:pPr>
      <w:r>
        <w:separator/>
      </w:r>
    </w:p>
  </w:endnote>
  <w:endnote w:type="continuationSeparator" w:id="0">
    <w:p w:rsidR="00000000" w:rsidRDefault="006B1F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5365" w:rsidRDefault="006B1F9A">
      <w:r>
        <w:separator/>
      </w:r>
    </w:p>
  </w:footnote>
  <w:footnote w:type="continuationSeparator" w:id="0">
    <w:p w:rsidR="00E55365" w:rsidRDefault="006B1F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B3F4A12"/>
    <w:multiLevelType w:val="multilevel"/>
    <w:tmpl w:val="A964D6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A0NDMztDQxNjAxNzNS0lEKTi0uzszPAykwrAUA9OiWhiwAAAA="/>
  </w:docVars>
  <w:rsids>
    <w:rsidRoot w:val="00590D07"/>
    <w:rsid w:val="00011C8B"/>
    <w:rsid w:val="004E29B3"/>
    <w:rsid w:val="00590D07"/>
    <w:rsid w:val="006B1F9A"/>
    <w:rsid w:val="00784D58"/>
    <w:rsid w:val="008D6863"/>
    <w:rsid w:val="00B86B75"/>
    <w:rsid w:val="00BC48D5"/>
    <w:rsid w:val="00C36279"/>
    <w:rsid w:val="00E315A3"/>
    <w:rsid w:val="00E553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FA2E74-638A-4DD9-B300-5C4739208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C0143C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C0143C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C0143C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C0143C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C0143C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C0143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C0143C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 Unicode M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  <w:jc w:val="both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C0143C"/>
      <w:sz w:val="36"/>
      <w:szCs w:val="36"/>
    </w:rPr>
  </w:style>
  <w:style w:type="paragraph" w:styleId="Subtitle">
    <w:name w:val="Subtitle"/>
    <w:basedOn w:val="Title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</w:rPr>
  </w:style>
  <w:style w:type="paragraph" w:customStyle="1" w:styleId="Disclaimer">
    <w:name w:val="Disclaimer"/>
    <w:basedOn w:val="Normal"/>
    <w:qFormat/>
    <w:pPr>
      <w:pBdr>
        <w:top w:val="single" w:sz="2" w:space="1" w:color="000001"/>
        <w:left w:val="single" w:sz="2" w:space="1" w:color="000001"/>
        <w:bottom w:val="single" w:sz="2" w:space="1" w:color="000001"/>
        <w:right w:val="single" w:sz="2" w:space="1" w:color="000001"/>
      </w:pBdr>
      <w:shd w:val="clear" w:color="auto" w:fill="DDDDDD"/>
      <w:spacing w:before="101" w:after="101"/>
      <w:jc w:val="both"/>
    </w:pPr>
  </w:style>
  <w:style w:type="paragraph" w:customStyle="1" w:styleId="BlackStrips">
    <w:name w:val="Black Strips"/>
    <w:basedOn w:val="Normal"/>
    <w:qFormat/>
    <w:pPr>
      <w:shd w:val="clear" w:color="auto" w:fill="000000"/>
      <w:jc w:val="center"/>
    </w:pPr>
    <w:rPr>
      <w:color w:val="FFFFFF"/>
    </w:rPr>
  </w:style>
  <w:style w:type="paragraph" w:customStyle="1" w:styleId="DisclaimerBold">
    <w:name w:val="Disclaimer Bold"/>
    <w:basedOn w:val="Disclaimer"/>
    <w:qFormat/>
    <w:pPr>
      <w:jc w:val="left"/>
    </w:pPr>
    <w:rPr>
      <w:b/>
    </w:rPr>
  </w:style>
  <w:style w:type="paragraph" w:customStyle="1" w:styleId="ReadOnline">
    <w:name w:val="Read Online"/>
    <w:basedOn w:val="Normal"/>
    <w:qFormat/>
    <w:pPr>
      <w:jc w:val="center"/>
    </w:pPr>
    <w:rPr>
      <w:sz w:val="28"/>
      <w:u w:val="single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ronavirus.gov.hk/eng/anti-epidemic-fund-1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harltonslaw.com/hong-kong-government-relief-measures-in-light-of-the-covid-19-outbrea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unsubscribe@charltonslaw.com?subject=unsubscribe%20-Hong%20Kong%20Law-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ronavirus.gov.hk/pdf/fund/20200408_supplementary_information_e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581</Words>
  <Characters>3314</Characters>
  <Application>Microsoft Office Word</Application>
  <DocSecurity>0</DocSecurity>
  <Lines>27</Lines>
  <Paragraphs>7</Paragraphs>
  <ScaleCrop>false</ScaleCrop>
  <Company>Charltons</Company>
  <LinksUpToDate>false</LinksUpToDate>
  <CharactersWithSpaces>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arltons</cp:lastModifiedBy>
  <cp:revision>2</cp:revision>
  <dcterms:created xsi:type="dcterms:W3CDTF">2020-04-09T14:16:00Z</dcterms:created>
  <dcterms:modified xsi:type="dcterms:W3CDTF">2020-04-09T14:37:00Z</dcterms:modified>
</cp:coreProperties>
</file>